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40" w:type="dxa"/>
        <w:tblLook w:val="04A0" w:firstRow="1" w:lastRow="0" w:firstColumn="1" w:lastColumn="0" w:noHBand="0" w:noVBand="1"/>
      </w:tblPr>
      <w:tblGrid>
        <w:gridCol w:w="2239"/>
        <w:gridCol w:w="145"/>
        <w:gridCol w:w="1088"/>
        <w:gridCol w:w="1108"/>
        <w:gridCol w:w="126"/>
        <w:gridCol w:w="150"/>
        <w:gridCol w:w="1084"/>
        <w:gridCol w:w="132"/>
        <w:gridCol w:w="1102"/>
        <w:gridCol w:w="114"/>
        <w:gridCol w:w="885"/>
        <w:gridCol w:w="131"/>
        <w:gridCol w:w="2636"/>
      </w:tblGrid>
      <w:tr w:rsidR="0049605A" w:rsidRPr="0049605A" w14:paraId="5781E5CE" w14:textId="77777777" w:rsidTr="0049605A">
        <w:trPr>
          <w:trHeight w:val="2085"/>
        </w:trPr>
        <w:tc>
          <w:tcPr>
            <w:tcW w:w="48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640"/>
            </w:tblGrid>
            <w:tr w:rsidR="0049605A" w:rsidRPr="0049605A" w14:paraId="6AB093B8" w14:textId="77777777">
              <w:trPr>
                <w:trHeight w:val="2085"/>
                <w:tblCellSpacing w:w="0" w:type="dxa"/>
              </w:trPr>
              <w:tc>
                <w:tcPr>
                  <w:tcW w:w="46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2800BA" w14:textId="14CF2682" w:rsidR="0049605A" w:rsidRPr="0049605A" w:rsidRDefault="0049605A" w:rsidP="0049605A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49605A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73600" behindDoc="0" locked="0" layoutInCell="1" allowOverlap="1" wp14:anchorId="600E6D4F" wp14:editId="6E6C6CD5">
                        <wp:simplePos x="0" y="0"/>
                        <wp:positionH relativeFrom="column">
                          <wp:posOffset>0</wp:posOffset>
                        </wp:positionH>
                        <wp:positionV relativeFrom="paragraph">
                          <wp:posOffset>0</wp:posOffset>
                        </wp:positionV>
                        <wp:extent cx="2162175" cy="1352550"/>
                        <wp:effectExtent l="0" t="0" r="0" b="0"/>
                        <wp:wrapNone/>
                        <wp:docPr id="8" name="Picture 8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448958DE-E2D8-417B-B48E-A0A84811A00B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7">
                                  <a:extLst>
                                    <a:ext uri="{FF2B5EF4-FFF2-40B4-BE49-F238E27FC236}">
                                      <a16:creationId xmlns:a16="http://schemas.microsoft.com/office/drawing/2014/main" id="{448958DE-E2D8-417B-B48E-A0A84811A00B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56891" cy="135255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131FE3DF" w14:textId="77777777" w:rsidR="0049605A" w:rsidRPr="0049605A" w:rsidRDefault="0049605A" w:rsidP="004960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9650" w14:textId="77777777" w:rsidR="0049605A" w:rsidRPr="0049605A" w:rsidRDefault="0049605A" w:rsidP="0049605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4CA9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DC1D2" w14:textId="191F40BE" w:rsidR="0049605A" w:rsidRPr="0049605A" w:rsidRDefault="0049605A" w:rsidP="004960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4145" w14:textId="5F03654E" w:rsidR="0049605A" w:rsidRPr="0049605A" w:rsidRDefault="0049605A" w:rsidP="0049605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605A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6D9E40C" wp14:editId="0EEE5A71">
                      <wp:simplePos x="0" y="0"/>
                      <wp:positionH relativeFrom="column">
                        <wp:posOffset>-3120390</wp:posOffset>
                      </wp:positionH>
                      <wp:positionV relativeFrom="paragraph">
                        <wp:posOffset>-916940</wp:posOffset>
                      </wp:positionV>
                      <wp:extent cx="5048250" cy="923925"/>
                      <wp:effectExtent l="0" t="0" r="0" b="9525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60C068A-AB03-4805-AF68-A2FFE2A422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0" cy="923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</wps:spPr>
                            <wps:txbx>
                              <w:txbxContent>
                                <w:p w14:paraId="6A0C7C1E" w14:textId="77777777" w:rsidR="0049605A" w:rsidRDefault="0049605A" w:rsidP="0049605A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49605A"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64"/>
                                      <w:szCs w:val="6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TRUCK</w:t>
                                  </w:r>
                                  <w:r w:rsidRPr="0049605A"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position w:val="1"/>
                                      <w:sz w:val="64"/>
                                      <w:szCs w:val="6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 xml:space="preserve"> MAINTENANCE LOG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D9E40C" id="Rectangle 3" o:spid="_x0000_s1026" style="position:absolute;margin-left:-245.7pt;margin-top:-72.2pt;width:397.5pt;height:72.75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" fillcolor="#ffc000 [3207]" stroked="f">
                      <v:textbox style="mso-fit-shape-to-text:t">
                        <w:txbxContent>
                          <w:p w14:paraId="6A0C7C1E" w14:textId="77777777" w:rsidR="0049605A" w:rsidRDefault="0049605A" w:rsidP="0049605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49605A">
                              <w:rPr>
                                <w:rFonts w:asciiTheme="minorHAnsi" w:hAnsi="Calibri" w:cstheme="minorBidi"/>
                                <w:color w:val="000000" w:themeColor="text1"/>
                                <w:sz w:val="64"/>
                                <w:szCs w:val="6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TRUCK</w:t>
                            </w:r>
                            <w:r w:rsidRPr="0049605A">
                              <w:rPr>
                                <w:rFonts w:asciiTheme="minorHAnsi" w:hAnsi="Calibri" w:cstheme="minorBidi"/>
                                <w:color w:val="000000" w:themeColor="text1"/>
                                <w:position w:val="1"/>
                                <w:sz w:val="64"/>
                                <w:szCs w:val="6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 xml:space="preserve"> MAINTENANC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49605A" w:rsidRPr="0049605A" w14:paraId="3DFB33DA" w14:textId="77777777" w:rsidTr="0049605A">
        <w:trPr>
          <w:trHeight w:val="525"/>
        </w:trPr>
        <w:tc>
          <w:tcPr>
            <w:tcW w:w="23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D5A05B3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FORD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997326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F-650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E371D1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 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921FE3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&lt;YEAR&gt;</w:t>
            </w:r>
          </w:p>
        </w:tc>
        <w:tc>
          <w:tcPr>
            <w:tcW w:w="2232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DE33D0" w14:textId="2A116B6E" w:rsidR="0049605A" w:rsidRPr="0049605A" w:rsidRDefault="000031DD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0031DD">
              <w:rPr>
                <w:rFonts w:ascii="Arial Narrow" w:eastAsia="Times New Roman" w:hAnsi="Arial Narrow" w:cs="Calibri"/>
                <w:b/>
                <w:bCs/>
                <w:color w:val="000000"/>
              </w:rPr>
              <w:t>NRE 2258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5767F37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YYYY</w:t>
            </w:r>
          </w:p>
        </w:tc>
      </w:tr>
      <w:tr w:rsidR="0049605A" w:rsidRPr="0049605A" w14:paraId="708717B3" w14:textId="77777777" w:rsidTr="0049605A">
        <w:trPr>
          <w:trHeight w:val="240"/>
        </w:trPr>
        <w:tc>
          <w:tcPr>
            <w:tcW w:w="23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07FC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BRAND</w:t>
            </w:r>
          </w:p>
        </w:tc>
        <w:tc>
          <w:tcPr>
            <w:tcW w:w="21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4DEC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MAIKE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4ED7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B94D3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5345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LATE NO.</w:t>
            </w:r>
          </w:p>
        </w:tc>
        <w:tc>
          <w:tcPr>
            <w:tcW w:w="1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5822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2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D091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DATE UPDATED</w:t>
            </w:r>
          </w:p>
        </w:tc>
      </w:tr>
      <w:tr w:rsidR="0049605A" w:rsidRPr="0049605A" w14:paraId="6F095617" w14:textId="77777777" w:rsidTr="0049605A">
        <w:trPr>
          <w:trHeight w:val="180"/>
        </w:trPr>
        <w:tc>
          <w:tcPr>
            <w:tcW w:w="48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523BE" w14:textId="77777777" w:rsidR="0049605A" w:rsidRPr="0049605A" w:rsidRDefault="0049605A" w:rsidP="0049605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8F14A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5F61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C842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5269" w14:textId="77777777" w:rsidR="0049605A" w:rsidRPr="0049605A" w:rsidRDefault="0049605A" w:rsidP="0049605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605A" w:rsidRPr="0049605A" w14:paraId="6C295911" w14:textId="77777777" w:rsidTr="0049605A">
        <w:trPr>
          <w:trHeight w:val="495"/>
        </w:trPr>
        <w:tc>
          <w:tcPr>
            <w:tcW w:w="22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54666EFC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Check</w:t>
            </w:r>
          </w:p>
        </w:tc>
        <w:tc>
          <w:tcPr>
            <w:tcW w:w="493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78BC9508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Last Completed</w:t>
            </w:r>
          </w:p>
        </w:tc>
        <w:tc>
          <w:tcPr>
            <w:tcW w:w="99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75AE4BCA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Mileage</w:t>
            </w:r>
          </w:p>
        </w:tc>
        <w:tc>
          <w:tcPr>
            <w:tcW w:w="276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D966"/>
            <w:noWrap/>
            <w:vAlign w:val="center"/>
            <w:hideMark/>
          </w:tcPr>
          <w:p w14:paraId="3A9E7633" w14:textId="77777777" w:rsidR="0049605A" w:rsidRPr="0049605A" w:rsidRDefault="0049605A" w:rsidP="0049605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b/>
                <w:bCs/>
                <w:color w:val="000000"/>
              </w:rPr>
              <w:t>Notes</w:t>
            </w:r>
            <w:bookmarkStart w:id="0" w:name="_GoBack"/>
            <w:bookmarkEnd w:id="0"/>
          </w:p>
        </w:tc>
      </w:tr>
      <w:tr w:rsidR="00B149D3" w:rsidRPr="0049605A" w14:paraId="1EDD2CC0" w14:textId="77777777" w:rsidTr="00943CE7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AD984" w14:textId="77777777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Oil Change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04D235" w14:textId="6C14D0D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3FE58C" w14:textId="2D2BB66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483E91" w14:textId="01028F8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64A08E" w14:textId="5A48E14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70155F" w14:textId="17F49D1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16710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F09050" w14:textId="67E3B271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E1A8262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A5622F" w14:textId="650EDC2A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Hose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C7034" w14:textId="759BACC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492F92" w14:textId="25418F7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2B2BF" w14:textId="5F28953A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909C20" w14:textId="32F1AE3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2500B" w14:textId="7CB5F74E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5765D" w14:textId="6BDD5E6C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45495CFE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6B690D" w14:textId="30DAD9AF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Anti-Freeze/Coolant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A9F071" w14:textId="704039D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79D4ED" w14:textId="267C557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A5293" w14:textId="0AE67B7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6EC05E" w14:textId="471A31A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D6D6BA" w14:textId="52F0D0A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1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F86BB9" w14:textId="7B826F56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4F5FCD3F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76E131" w14:textId="66D55DE8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 xml:space="preserve">Air </w:t>
            </w:r>
            <w:r w:rsidR="009826A7" w:rsidRPr="0049605A">
              <w:rPr>
                <w:rFonts w:ascii="Arial Narrow" w:eastAsia="Times New Roman" w:hAnsi="Arial Narrow" w:cs="Calibri"/>
                <w:color w:val="000000"/>
              </w:rPr>
              <w:t>Pressure</w:t>
            </w:r>
            <w:r w:rsidR="00C86DF1">
              <w:rPr>
                <w:rFonts w:ascii="Arial Narrow" w:eastAsia="Times New Roman" w:hAnsi="Arial Narrow" w:cs="Calibri"/>
                <w:color w:val="000000"/>
              </w:rPr>
              <w:t>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AA0951" w14:textId="6AF6D39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342D35" w14:textId="55F6250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740B8" w14:textId="5EF8A32A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A8CFE" w14:textId="03985F9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3F9DF4" w14:textId="079916AE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9B5D86" w14:textId="1707C25E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04DC3CA0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4C4A4E" w14:textId="100E6D04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Air Filter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B56D3" w14:textId="1A1FA7B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CE90E0" w14:textId="1FB8499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8D25E" w14:textId="7BED187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CB36B1" w14:textId="51CFDCC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FDF645" w14:textId="2E549E0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DDAA54" w14:textId="7F3F11B6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0E66F80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2603E" w14:textId="33505CC4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Fuel Filter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42F500" w14:textId="4B71CDF4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BDEFF8" w14:textId="31976289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ABD74E" w14:textId="17ABFF8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6FBFD9" w14:textId="3C75DA9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FD30D" w14:textId="1050C8A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F0973A" w14:textId="062F5032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21B19C1B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6D638A" w14:textId="35BE8476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Tire Pressure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906FFD" w14:textId="67F6E58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50200" w14:textId="60243C3E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CA593F" w14:textId="69280B8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CE95EA" w14:textId="4050628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59FC31" w14:textId="66E01534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86710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2C9089" w14:textId="3D9A4F05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7CB8C22C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A35148" w14:textId="56FE1F5F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Tire Rotate &amp; Alignment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71D8F3" w14:textId="05CF53DE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9CB90D" w14:textId="63D65891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73D8E1" w14:textId="3110A624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53E935" w14:textId="66C28965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2687CE" w14:textId="501DCB1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36714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34E16B" w14:textId="22063F87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1AD5B2C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2F842C" w14:textId="028F8BD8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Front Tire Replaced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E5EA1" w14:textId="7DD1227E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B12DBE" w14:textId="64BFDAA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349109" w14:textId="2F345D3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ACFD42" w14:textId="06E8B5F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C9189" w14:textId="289973F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E81654" w14:textId="2201824D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3FBA1399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9E51E2" w14:textId="608EBA55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Rear Tire Replaced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B8345F" w14:textId="5B253A7A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BE2895" w14:textId="2EF07BB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27B093" w14:textId="5AC72114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ADC615" w14:textId="244CD0F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4BC78" w14:textId="31F8446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0EFAD9" w14:textId="1C650C9F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9247206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305033" w14:textId="66372BE4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Spare Tire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819F27" w14:textId="3E413A2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360DB" w14:textId="6BA1E42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67622F" w14:textId="3CB9EB4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2EA0DC" w14:textId="4383F79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DDCE19" w14:textId="38BED5F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385512" w14:textId="0C234AB6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413505D4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CC6053" w14:textId="2A2D7540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Brake Ligh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984976" w14:textId="6760D03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4710B5" w14:textId="40F5E3C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58A541" w14:textId="342F79C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C87C9D" w14:textId="1C60454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17040" w14:textId="344F6BA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1BF939" w14:textId="65E27103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Replace Brake Lights</w:t>
            </w:r>
          </w:p>
        </w:tc>
      </w:tr>
      <w:tr w:rsidR="00B149D3" w:rsidRPr="0049605A" w14:paraId="415F4F3D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42869A" w14:textId="006FAFA8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Head Ligh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327CEA" w14:textId="0820DD5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EEF4F9" w14:textId="3B165D8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38D7BD" w14:textId="640ECAE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B93AFC" w14:textId="268BB97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18C0C5" w14:textId="5957F6F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A81CA1" w14:textId="1EAADDB7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Clean Head Lights</w:t>
            </w:r>
          </w:p>
        </w:tc>
      </w:tr>
      <w:tr w:rsidR="00B149D3" w:rsidRPr="0049605A" w14:paraId="7B7863E7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D7C11F" w14:textId="549D85D5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Tail Ligh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187BA8" w14:textId="6FD7589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4CBB1E" w14:textId="1C0889DA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B334A1" w14:textId="0E9D37E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6F04F" w14:textId="40766C3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6DEF26" w14:textId="1A23396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7C6695" w14:textId="545DE4B5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791D4B7C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108CDA" w14:textId="73E5C2B7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Hazard Ligh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83BB9" w14:textId="336FB0B1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17E859" w14:textId="311BC7C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397B65" w14:textId="11CADBF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3F9C18" w14:textId="2E65EDB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42CB9" w14:textId="175E8FC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446D2E" w14:textId="21BDB103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BD84666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969D7F" w14:textId="131193BE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Inside Car Ligh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4D1A6" w14:textId="5EDA438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8BB635" w14:textId="053C880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D9CE1E" w14:textId="7E3B100A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53DF2" w14:textId="3AE342E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66014" w14:textId="3B894CF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00C025" w14:textId="1D596A8E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2D048ABE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BF38C2" w14:textId="224B78E9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Windshield Washer Fluid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F1668F" w14:textId="765E5C79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F84DFE" w14:textId="0A599B7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D50581" w14:textId="2AAEABF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4105D8" w14:textId="0A087E0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A2375" w14:textId="02D85F3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8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7F203C" w14:textId="41CA6893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1C372DC1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87347F" w14:textId="0BE2FDD6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Brake Pads &amp; Fluid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F5BE42" w14:textId="1D0E8F8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90C6D0" w14:textId="0D1A98D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27F56D" w14:textId="50661485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FF2499" w14:textId="772E16C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2BDECC" w14:textId="3E2D59D7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EEA17" w14:textId="6CDC5CC0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11386C55" w14:textId="77777777" w:rsidTr="00AD14B8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6E593D" w14:textId="3CA0C2C2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Battery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6247AF" w14:textId="52A44A50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64EC33" w14:textId="5CDF352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C64262" w14:textId="7A07C9E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ED8C23" w14:textId="17D9727F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25C8BA" w14:textId="0C0A2205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9228E9" w14:textId="7BC7CFE9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1390462C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A75749" w14:textId="20E0C933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Battery Cable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CC3720" w14:textId="03C3C1F9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586BBBE3" w14:textId="3B802364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3813D7A5" w14:textId="3DDA960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6C44A929" w14:textId="05B9AD09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1A6A08" w14:textId="3F2FF1B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D626A2F" w14:textId="2D598D5E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59C98F24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15792D" w14:textId="24853D4F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Replace Belt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D6AF20" w14:textId="07F517F2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49096186" w14:textId="5F912158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07EF381C" w14:textId="5DB910C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7F484942" w14:textId="1FC553AC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F66EF" w14:textId="7027BBDB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8C9F57" w14:textId="3F5EC09D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B149D3" w:rsidRPr="0049605A" w14:paraId="6F374FCA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C8E27E" w14:textId="0FA3B9D1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Sterling &amp; Transmission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A5A4AF" w14:textId="60A45203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2CABAE29" w14:textId="31100AD9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5145138A" w14:textId="4F7CE911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620B7B42" w14:textId="060620E6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8482EB" w14:textId="3428C45D" w:rsidR="00B149D3" w:rsidRPr="0049605A" w:rsidRDefault="00B149D3" w:rsidP="00B149D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9F5973" w14:textId="1B01EF17" w:rsidR="00B149D3" w:rsidRPr="0049605A" w:rsidRDefault="00B149D3" w:rsidP="00B149D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C86DF1" w:rsidRPr="0049605A" w14:paraId="464B6F60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D29ED0" w14:textId="45CD4026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Exhaust System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234AA8" w14:textId="1AEB38A6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01F3F89C" w14:textId="343E0DE3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07952987" w14:textId="4BA790B6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0066E402" w14:textId="76676863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45E189" w14:textId="781C88BC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2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1E9ED8F" w14:textId="79B68E5A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C86DF1" w:rsidRPr="0049605A" w14:paraId="7B651E2A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B50667A" w14:textId="456487B6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Shock Absorber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7838DB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1D29D791" w14:textId="6B800ED9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693F9D61" w14:textId="2AC69A49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48858BEC" w14:textId="2019BB50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55B5F9" w14:textId="1633A8E8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32F81B" w14:textId="56E392A3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C86DF1" w:rsidRPr="0049605A" w14:paraId="52B80077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603C37" w14:textId="5AE38012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Spark Plugs / Wire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2EFCE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4BE6AC45" w14:textId="737D668E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6B6BA543" w14:textId="2CD452A5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1BAFDF26" w14:textId="68733D8F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10662F" w14:textId="280D8AF1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2CE774" w14:textId="2A97F9EC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C86DF1" w:rsidRPr="0049605A" w14:paraId="534F3190" w14:textId="77777777" w:rsidTr="00B14116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FB992E" w14:textId="11B12B04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9605A">
              <w:rPr>
                <w:rFonts w:ascii="Arial Narrow" w:eastAsia="Times New Roman" w:hAnsi="Arial Narrow" w:cs="Calibri"/>
                <w:color w:val="000000"/>
              </w:rPr>
              <w:t>Fluid Leaks</w:t>
            </w: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30404B" w14:textId="588E2AA5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B149D3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391F5B22" w14:textId="235B9952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02F7F1AF" w14:textId="0C159650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</w:tcPr>
          <w:p w14:paraId="7CFF813D" w14:textId="33344564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0E09FB" w14:textId="7756EE5B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836715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A1C6AA" w14:textId="5D0321E0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149D3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C86DF1" w:rsidRPr="0049605A" w14:paraId="684A9BB1" w14:textId="77777777" w:rsidTr="00C52D8B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3C8CEC" w14:textId="2EC2142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F7428E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C10F24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6E8B7B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E9B865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53A27A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8D0D79" w14:textId="7777777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C86DF1" w:rsidRPr="0049605A" w14:paraId="06B5B020" w14:textId="77777777" w:rsidTr="0049605A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DC6AE9" w14:textId="69104A1C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E71A4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5A8A4E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78911F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645AB6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8A2C0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888726" w14:textId="7777777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C86DF1" w:rsidRPr="0049605A" w14:paraId="6A72607C" w14:textId="77777777" w:rsidTr="00C02577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861ACE" w14:textId="7777777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BF38E9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F727F3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C45EEF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7ABF82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11990C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292B63" w14:textId="7777777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C86DF1" w:rsidRPr="0049605A" w14:paraId="5109E0A9" w14:textId="77777777" w:rsidTr="0049605A">
        <w:trPr>
          <w:trHeight w:val="332"/>
        </w:trPr>
        <w:tc>
          <w:tcPr>
            <w:tcW w:w="223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325DB9" w14:textId="30F802B1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42281F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0A03A9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B1F12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3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23C39D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144238" w14:textId="77777777" w:rsidR="00C86DF1" w:rsidRPr="0049605A" w:rsidRDefault="00C86DF1" w:rsidP="00C86DF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3D0C33" w14:textId="77777777" w:rsidR="00C86DF1" w:rsidRPr="0049605A" w:rsidRDefault="00C86DF1" w:rsidP="00C86DF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19590993" w14:textId="07D0FAB6" w:rsidR="00B149D3" w:rsidRPr="00B149D3" w:rsidRDefault="00B149D3" w:rsidP="0049605A">
      <w:pPr>
        <w:spacing w:after="0"/>
        <w:rPr>
          <w:sz w:val="2"/>
          <w:szCs w:val="2"/>
        </w:rPr>
      </w:pPr>
    </w:p>
    <w:sectPr w:rsidR="00B149D3" w:rsidRPr="00B149D3" w:rsidSect="0049605A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14036" w14:textId="77777777" w:rsidR="004D7679" w:rsidRDefault="004D7679" w:rsidP="00025008">
      <w:pPr>
        <w:spacing w:after="0" w:line="240" w:lineRule="auto"/>
      </w:pPr>
      <w:r>
        <w:separator/>
      </w:r>
    </w:p>
  </w:endnote>
  <w:endnote w:type="continuationSeparator" w:id="0">
    <w:p w14:paraId="4BFDBA6E" w14:textId="77777777" w:rsidR="004D7679" w:rsidRDefault="004D767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382DA" w14:textId="77777777" w:rsidR="004D7679" w:rsidRDefault="004D7679" w:rsidP="00025008">
      <w:pPr>
        <w:spacing w:after="0" w:line="240" w:lineRule="auto"/>
      </w:pPr>
      <w:r>
        <w:separator/>
      </w:r>
    </w:p>
  </w:footnote>
  <w:footnote w:type="continuationSeparator" w:id="0">
    <w:p w14:paraId="5F63E40A" w14:textId="77777777" w:rsidR="004D7679" w:rsidRDefault="004D767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D715A30" w:rsidR="00025008" w:rsidRPr="0049605A" w:rsidRDefault="00D725E0" w:rsidP="00025008">
    <w:pPr>
      <w:pStyle w:val="Header"/>
      <w:tabs>
        <w:tab w:val="clear" w:pos="9360"/>
      </w:tabs>
      <w:rPr>
        <w:sz w:val="2"/>
        <w:szCs w:val="2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509D9B8F" wp14:editId="1F1F4D48">
          <wp:simplePos x="0" y="0"/>
          <wp:positionH relativeFrom="column">
            <wp:posOffset>58578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5008" w:rsidRPr="0049605A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gFAHmikiktAAAA"/>
  </w:docVars>
  <w:rsids>
    <w:rsidRoot w:val="00025008"/>
    <w:rsid w:val="000031DD"/>
    <w:rsid w:val="00025008"/>
    <w:rsid w:val="0004558F"/>
    <w:rsid w:val="0006036A"/>
    <w:rsid w:val="00134413"/>
    <w:rsid w:val="0018020B"/>
    <w:rsid w:val="00191CC5"/>
    <w:rsid w:val="001F68DA"/>
    <w:rsid w:val="002B0324"/>
    <w:rsid w:val="002C0487"/>
    <w:rsid w:val="00326E95"/>
    <w:rsid w:val="003369DC"/>
    <w:rsid w:val="00462DDA"/>
    <w:rsid w:val="0049605A"/>
    <w:rsid w:val="004B6A70"/>
    <w:rsid w:val="004D7679"/>
    <w:rsid w:val="005F2A8E"/>
    <w:rsid w:val="00614671"/>
    <w:rsid w:val="00681862"/>
    <w:rsid w:val="006B33D7"/>
    <w:rsid w:val="00716AB3"/>
    <w:rsid w:val="00744931"/>
    <w:rsid w:val="00782B9B"/>
    <w:rsid w:val="007A0B79"/>
    <w:rsid w:val="00830903"/>
    <w:rsid w:val="00862B37"/>
    <w:rsid w:val="008C6E2C"/>
    <w:rsid w:val="00924D6B"/>
    <w:rsid w:val="00926C13"/>
    <w:rsid w:val="00981384"/>
    <w:rsid w:val="009826A7"/>
    <w:rsid w:val="00A66F94"/>
    <w:rsid w:val="00AD49A7"/>
    <w:rsid w:val="00B149D3"/>
    <w:rsid w:val="00B24FCF"/>
    <w:rsid w:val="00C1590A"/>
    <w:rsid w:val="00C86DF1"/>
    <w:rsid w:val="00CE1356"/>
    <w:rsid w:val="00D06D1B"/>
    <w:rsid w:val="00D54B7E"/>
    <w:rsid w:val="00D725E0"/>
    <w:rsid w:val="00E11C79"/>
    <w:rsid w:val="00E941BB"/>
    <w:rsid w:val="00EB71D9"/>
    <w:rsid w:val="00EE33EB"/>
    <w:rsid w:val="00EF1F67"/>
    <w:rsid w:val="00F96D92"/>
    <w:rsid w:val="00FB4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1</cp:revision>
  <dcterms:created xsi:type="dcterms:W3CDTF">2020-02-18T03:28:00Z</dcterms:created>
  <dcterms:modified xsi:type="dcterms:W3CDTF">2020-02-24T14:32:00Z</dcterms:modified>
</cp:coreProperties>
</file>